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F905CF">
        <w:tc>
          <w:tcPr>
            <w:tcW w:w="1795" w:type="dxa"/>
            <w:vMerge w:val="restart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F905CF">
        <w:tc>
          <w:tcPr>
            <w:tcW w:w="1795" w:type="dxa"/>
            <w:vMerge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F905CF">
        <w:tc>
          <w:tcPr>
            <w:tcW w:w="1795" w:type="dxa"/>
            <w:vMerge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F905CF">
        <w:tc>
          <w:tcPr>
            <w:tcW w:w="1795" w:type="dxa"/>
            <w:vMerge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5"/>
        <w:gridCol w:w="3325"/>
      </w:tblGrid>
      <w:tr w:rsidR="00F905CF" w14:paraId="031A6CB8" w14:textId="77777777" w:rsidTr="00F905CF">
        <w:tc>
          <w:tcPr>
            <w:tcW w:w="7465" w:type="dxa"/>
          </w:tcPr>
          <w:p w14:paraId="5A6EEF57" w14:textId="0D83823B" w:rsidR="00F905CF" w:rsidRDefault="00F905CF" w:rsidP="00F905CF">
            <w:pPr>
              <w:rPr>
                <w:rFonts w:ascii="Arial" w:hAnsi="Arial" w:cs="Arial"/>
                <w:b/>
                <w:u w:val="single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Who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will intubate?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 xml:space="preserve">(Specify primary provider who will perform </w:t>
            </w: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first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laryngoscopy):</w:t>
            </w:r>
          </w:p>
        </w:tc>
        <w:tc>
          <w:tcPr>
            <w:tcW w:w="3325" w:type="dxa"/>
          </w:tcPr>
          <w:p w14:paraId="6CE0B205" w14:textId="7335E4B6" w:rsidR="00F905CF" w:rsidRDefault="00F905CF" w:rsidP="00F905CF">
            <w:pPr>
              <w:jc w:val="center"/>
              <w:rPr>
                <w:rFonts w:ascii="Arial" w:hAnsi="Arial" w:cs="Arial"/>
                <w:b/>
                <w:u w:val="single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who_will_intubate</w:t>
            </w:r>
            <w:proofErr w:type="spellEnd"/>
          </w:p>
        </w:tc>
      </w:tr>
      <w:tr w:rsidR="00AB26A3" w14:paraId="79DC2670" w14:textId="77777777" w:rsidTr="00F905CF">
        <w:tc>
          <w:tcPr>
            <w:tcW w:w="7465" w:type="dxa"/>
          </w:tcPr>
          <w:p w14:paraId="7A2A91E3" w14:textId="7BE7E275" w:rsidR="00AB26A3" w:rsidRPr="005C5AAA" w:rsidRDefault="00AB26A3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Who</w:t>
            </w:r>
            <w:r w:rsidRPr="005C5AAA">
              <w:rPr>
                <w:rFonts w:ascii="Arial" w:hAnsi="Arial" w:cs="Arial"/>
                <w:sz w:val="20"/>
                <w:szCs w:val="20"/>
              </w:rPr>
              <w:t xml:space="preserve"> will bag-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mask?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proofErr w:type="gramEnd"/>
          </w:p>
        </w:tc>
        <w:tc>
          <w:tcPr>
            <w:tcW w:w="3325" w:type="dxa"/>
          </w:tcPr>
          <w:p w14:paraId="4E2B9ABD" w14:textId="218427E7" w:rsidR="00AB26A3" w:rsidRPr="005C5AAA" w:rsidRDefault="00AB26A3" w:rsidP="00F905CF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 w:rsidRPr="008A4347">
              <w:rPr>
                <w:rFonts w:ascii="Arial" w:hAnsi="Arial" w:cs="Arial"/>
                <w:color w:val="FF0000"/>
                <w:sz w:val="20"/>
                <w:szCs w:val="20"/>
              </w:rPr>
              <w:t>who_will_bvm</w:t>
            </w:r>
            <w:proofErr w:type="spellEnd"/>
          </w:p>
        </w:tc>
      </w:tr>
    </w:tbl>
    <w:p w14:paraId="185A71CE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299"/>
        <w:gridCol w:w="1167"/>
        <w:gridCol w:w="1862"/>
        <w:gridCol w:w="1237"/>
        <w:gridCol w:w="1800"/>
        <w:gridCol w:w="1170"/>
        <w:gridCol w:w="1260"/>
      </w:tblGrid>
      <w:tr w:rsidR="00AB26A3" w:rsidRPr="008A4347" w14:paraId="17C8C8C4" w14:textId="4393B9AD" w:rsidTr="00AB26A3">
        <w:tc>
          <w:tcPr>
            <w:tcW w:w="2299" w:type="dxa"/>
          </w:tcPr>
          <w:p w14:paraId="68BF8E73" w14:textId="07C8DFF5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How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will we intubate?</w:t>
            </w:r>
          </w:p>
        </w:tc>
        <w:tc>
          <w:tcPr>
            <w:tcW w:w="1167" w:type="dxa"/>
          </w:tcPr>
          <w:p w14:paraId="6D7E1B76" w14:textId="74901423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Method:</w:t>
            </w:r>
          </w:p>
        </w:tc>
        <w:tc>
          <w:tcPr>
            <w:tcW w:w="1862" w:type="dxa"/>
          </w:tcPr>
          <w:p w14:paraId="19F06831" w14:textId="5661871D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intubation_method</w:t>
            </w:r>
            <w:proofErr w:type="spellEnd"/>
          </w:p>
        </w:tc>
        <w:tc>
          <w:tcPr>
            <w:tcW w:w="1237" w:type="dxa"/>
          </w:tcPr>
          <w:p w14:paraId="36D9F00D" w14:textId="76893BDF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F016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TT Type:</w:t>
            </w:r>
          </w:p>
        </w:tc>
        <w:tc>
          <w:tcPr>
            <w:tcW w:w="1800" w:type="dxa"/>
          </w:tcPr>
          <w:p w14:paraId="61DAEACD" w14:textId="09CAE023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ett_type</w:t>
            </w:r>
            <w:proofErr w:type="spellEnd"/>
          </w:p>
        </w:tc>
        <w:tc>
          <w:tcPr>
            <w:tcW w:w="1170" w:type="dxa"/>
          </w:tcPr>
          <w:p w14:paraId="266EB0A3" w14:textId="47055796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F016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TT Size:</w:t>
            </w:r>
          </w:p>
        </w:tc>
        <w:tc>
          <w:tcPr>
            <w:tcW w:w="1260" w:type="dxa"/>
          </w:tcPr>
          <w:p w14:paraId="154706C7" w14:textId="655F8C86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ett_size</w:t>
            </w:r>
            <w:proofErr w:type="spellEnd"/>
          </w:p>
        </w:tc>
      </w:tr>
    </w:tbl>
    <w:p w14:paraId="0AF0FD37" w14:textId="77777777" w:rsidR="004F016D" w:rsidRDefault="004F016D" w:rsidP="005C5AAA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"/>
        <w:gridCol w:w="1757"/>
        <w:gridCol w:w="1677"/>
        <w:gridCol w:w="1835"/>
        <w:gridCol w:w="2119"/>
        <w:gridCol w:w="2425"/>
      </w:tblGrid>
      <w:tr w:rsidR="00561901" w14:paraId="3970A3AB" w14:textId="77777777" w:rsidTr="00561901">
        <w:tc>
          <w:tcPr>
            <w:tcW w:w="977" w:type="dxa"/>
          </w:tcPr>
          <w:p w14:paraId="08D02C8B" w14:textId="0A96C2F2" w:rsidR="00561901" w:rsidRPr="00561901" w:rsidRDefault="00561901" w:rsidP="005C5AA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901">
              <w:rPr>
                <w:rFonts w:ascii="Arial" w:hAnsi="Arial" w:cs="Arial"/>
                <w:b/>
                <w:bCs/>
                <w:sz w:val="20"/>
                <w:szCs w:val="20"/>
              </w:rPr>
              <w:t>Device:</w:t>
            </w:r>
          </w:p>
        </w:tc>
        <w:tc>
          <w:tcPr>
            <w:tcW w:w="1757" w:type="dxa"/>
          </w:tcPr>
          <w:p w14:paraId="35499714" w14:textId="3BFD714C" w:rsidR="00561901" w:rsidRDefault="00561901" w:rsidP="005C5AA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Laryngoscope</w:t>
            </w:r>
          </w:p>
        </w:tc>
        <w:tc>
          <w:tcPr>
            <w:tcW w:w="1677" w:type="dxa"/>
          </w:tcPr>
          <w:p w14:paraId="6335B826" w14:textId="060F1309" w:rsidR="00561901" w:rsidRPr="00561901" w:rsidRDefault="00561901" w:rsidP="005C5AA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lma_details</w:t>
            </w:r>
            <w:proofErr w:type="spellEnd"/>
          </w:p>
        </w:tc>
        <w:tc>
          <w:tcPr>
            <w:tcW w:w="1835" w:type="dxa"/>
          </w:tcPr>
          <w:p w14:paraId="1EE67A80" w14:textId="2D6237A9" w:rsidR="00561901" w:rsidRPr="00561901" w:rsidRDefault="00561901" w:rsidP="005C5AA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glide_details</w:t>
            </w:r>
            <w:proofErr w:type="spellEnd"/>
          </w:p>
        </w:tc>
        <w:tc>
          <w:tcPr>
            <w:tcW w:w="2119" w:type="dxa"/>
          </w:tcPr>
          <w:p w14:paraId="4B5CFC63" w14:textId="77777777" w:rsidR="00561901" w:rsidRDefault="00561901" w:rsidP="005C5AA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61901">
              <w:rPr>
                <w:rFonts w:ascii="Arial" w:hAnsi="Arial" w:cs="Arial"/>
                <w:color w:val="FF0000"/>
                <w:sz w:val="20"/>
                <w:szCs w:val="20"/>
              </w:rPr>
              <w:t>wis_hipple_details</w:t>
            </w:r>
            <w:proofErr w:type="spellEnd"/>
          </w:p>
        </w:tc>
        <w:tc>
          <w:tcPr>
            <w:tcW w:w="2425" w:type="dxa"/>
          </w:tcPr>
          <w:p w14:paraId="2348C314" w14:textId="498D0B22" w:rsidR="00561901" w:rsidRDefault="00561901" w:rsidP="005C5AA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61901">
              <w:rPr>
                <w:rFonts w:ascii="Arial" w:hAnsi="Arial" w:cs="Arial"/>
                <w:color w:val="FF0000"/>
                <w:sz w:val="20"/>
                <w:szCs w:val="20"/>
              </w:rPr>
              <w:t>other_device_details</w:t>
            </w:r>
            <w:proofErr w:type="spellEnd"/>
          </w:p>
        </w:tc>
      </w:tr>
    </w:tbl>
    <w:p w14:paraId="18CF40C0" w14:textId="77777777" w:rsidR="00561901" w:rsidRDefault="00561901" w:rsidP="005C5AAA">
      <w:pPr>
        <w:rPr>
          <w:rFonts w:ascii="Arial" w:hAnsi="Arial" w:cs="Arial"/>
          <w:sz w:val="20"/>
          <w:szCs w:val="20"/>
        </w:rPr>
      </w:pP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584F96" w14:textId="77777777" w:rsidR="00F26EA0" w:rsidRDefault="00F26EA0" w:rsidP="00FE771C">
      <w:pPr>
        <w:spacing w:after="0" w:line="240" w:lineRule="auto"/>
      </w:pPr>
      <w:r>
        <w:separator/>
      </w:r>
    </w:p>
  </w:endnote>
  <w:endnote w:type="continuationSeparator" w:id="0">
    <w:p w14:paraId="11C2A88E" w14:textId="77777777" w:rsidR="00F26EA0" w:rsidRDefault="00F26EA0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56ED93" w14:textId="77777777" w:rsidR="00F26EA0" w:rsidRDefault="00F26EA0" w:rsidP="00FE771C">
      <w:pPr>
        <w:spacing w:after="0" w:line="240" w:lineRule="auto"/>
      </w:pPr>
      <w:r>
        <w:separator/>
      </w:r>
    </w:p>
  </w:footnote>
  <w:footnote w:type="continuationSeparator" w:id="0">
    <w:p w14:paraId="3BA6421D" w14:textId="77777777" w:rsidR="00F26EA0" w:rsidRDefault="00F26EA0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qQUAEE7NlSwAAAA="/>
  </w:docVars>
  <w:rsids>
    <w:rsidRoot w:val="00FE771C"/>
    <w:rsid w:val="001E14EF"/>
    <w:rsid w:val="0036673F"/>
    <w:rsid w:val="00455FE6"/>
    <w:rsid w:val="004D6DB2"/>
    <w:rsid w:val="004F016D"/>
    <w:rsid w:val="00561901"/>
    <w:rsid w:val="005C5AAA"/>
    <w:rsid w:val="005E6DC8"/>
    <w:rsid w:val="007A3731"/>
    <w:rsid w:val="008A4347"/>
    <w:rsid w:val="00923ED0"/>
    <w:rsid w:val="00A559B2"/>
    <w:rsid w:val="00AB26A3"/>
    <w:rsid w:val="00BB03E4"/>
    <w:rsid w:val="00BC37F2"/>
    <w:rsid w:val="00D607C5"/>
    <w:rsid w:val="00D978F1"/>
    <w:rsid w:val="00F26EA0"/>
    <w:rsid w:val="00F905CF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8</cp:revision>
  <dcterms:created xsi:type="dcterms:W3CDTF">2024-10-10T20:02:00Z</dcterms:created>
  <dcterms:modified xsi:type="dcterms:W3CDTF">2024-10-11T00:47:00Z</dcterms:modified>
</cp:coreProperties>
</file>